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8e12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dcterms:created xsi:type="dcterms:W3CDTF">2019-01-26T17:27:48Z</dcterms:created>
  <dcterms:modified xsi:type="dcterms:W3CDTF">2019-01-26T17:27:48Z</dcterms:modified>
</cp:coreProperties>
</file>